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Default Extension="png" ContentType="image/pn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glossary/document.xml" ContentType="application/vnd.openxmlformats-officedocument.wordprocessingml.document.glossary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="000F3FF0" w:rsidRDefault="005609BD" w14:paraId="033D21EF" w14:textId="337C3B41">
      <w:r>
        <w:t>Objectives:</w:t>
      </w:r>
    </w:p>
    <w:p w:rsidR="005609BD" w:rsidP="005609BD" w:rsidRDefault="00EB670A" w14:paraId="3FF9FC7D" w14:textId="05B71041">
      <w:pPr>
        <w:pStyle w:val="ListParagraph"/>
        <w:numPr>
          <w:ilvl w:val="0"/>
          <w:numId w:val="1"/>
        </w:numPr>
      </w:pPr>
      <w:r>
        <w:t xml:space="preserve">Chapter 10 </w:t>
      </w:r>
      <w:r w:rsidR="005609BD">
        <w:t>Inheritance</w:t>
      </w:r>
    </w:p>
    <w:p w:rsidR="005609BD" w:rsidP="005609BD" w:rsidRDefault="005609BD" w14:paraId="1B237784" w14:textId="18ED77EE"/>
    <w:p w:rsidRPr="00EB670A" w:rsidR="00EB670A" w:rsidP="005609BD" w:rsidRDefault="00EB670A" w14:paraId="691EA8BF" w14:textId="3AE202DB">
      <w:pPr>
        <w:rPr>
          <w:b/>
          <w:bCs/>
          <w:color w:val="FF0000"/>
        </w:rPr>
      </w:pPr>
      <w:r w:rsidRPr="00EB670A">
        <w:rPr>
          <w:b/>
          <w:bCs/>
          <w:color w:val="FF0000"/>
        </w:rPr>
        <w:t>There are 3 projects, each worth 33.3%</w:t>
      </w:r>
    </w:p>
    <w:p w:rsidRPr="00EB670A" w:rsidR="005609BD" w:rsidP="005609BD" w:rsidRDefault="00EB670A" w14:paraId="55B839AC" w14:textId="5AF7382C">
      <w:pPr>
        <w:rPr>
          <w:b/>
          <w:bCs/>
        </w:rPr>
      </w:pPr>
      <w:r w:rsidRPr="00EB670A">
        <w:rPr>
          <w:b/>
          <w:bCs/>
        </w:rPr>
        <w:t>Project #1</w:t>
      </w:r>
    </w:p>
    <w:p w:rsidR="00EB670A" w:rsidP="005609BD" w:rsidRDefault="00EB670A" w14:paraId="5932D06A" w14:textId="40DE793C">
      <w:r>
        <w:t>(Employee and Production Worker Classes).</w:t>
      </w:r>
      <w:r w:rsidR="00BF2D76">
        <w:t xml:space="preserve"> Complete the following assignment below.</w:t>
      </w:r>
    </w:p>
    <w:p w:rsidR="00BF2D76" w:rsidP="005609BD" w:rsidRDefault="00BF2D76" w14:paraId="31DDC66B" w14:textId="58D73AEE">
      <w:r>
        <w:rPr>
          <w:noProof/>
        </w:rPr>
        <w:drawing>
          <wp:inline distT="0" distB="0" distL="0" distR="0" wp14:anchorId="53FC91F4" wp14:editId="6ABE7DB7">
            <wp:extent cx="5441152" cy="2956816"/>
            <wp:effectExtent l="0" t="0" r="762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41152" cy="29568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0A" w:rsidP="005609BD" w:rsidRDefault="00EB670A" w14:paraId="5A66B7C1" w14:textId="287345E5"/>
    <w:p w:rsidRPr="00EB670A" w:rsidR="00EB670A" w:rsidP="00EB670A" w:rsidRDefault="00EB670A" w14:paraId="694D2A7F" w14:textId="465A7A01">
      <w:pPr>
        <w:jc w:val="center"/>
        <w:rPr>
          <w:b/>
          <w:bCs/>
          <w:color w:val="FF0000"/>
        </w:rPr>
      </w:pPr>
      <w:r w:rsidRPr="40D66D67" w:rsidR="00EB670A">
        <w:rPr>
          <w:b w:val="1"/>
          <w:bCs w:val="1"/>
          <w:color w:val="FF0000"/>
        </w:rPr>
        <w:t>#1 print screen the output and code below here.</w:t>
      </w:r>
    </w:p>
    <w:p w:rsidR="00EB670A" w:rsidP="40D66D67" w:rsidRDefault="00EB670A" w14:paraId="180749F7" w14:textId="428E8F5D">
      <w:pPr>
        <w:pStyle w:val="Normal"/>
        <w:jc w:val="center"/>
      </w:pPr>
      <w:r w:rsidR="58B13CDA">
        <w:drawing>
          <wp:inline wp14:editId="55C7EFDA" wp14:anchorId="217D2A76">
            <wp:extent cx="4572000" cy="3771900"/>
            <wp:effectExtent l="0" t="0" r="0" b="0"/>
            <wp:docPr id="136183014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7ac765082e534739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7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0A" w:rsidP="005609BD" w:rsidRDefault="00EB670A" w14:paraId="09CC0F3B" w14:textId="74711343"/>
    <w:p w:rsidR="00EB670A" w:rsidP="005609BD" w:rsidRDefault="00EB670A" w14:paraId="30FCE076" w14:textId="703BD0BA"/>
    <w:p w:rsidRPr="00EB670A" w:rsidR="00EB670A" w:rsidP="005609BD" w:rsidRDefault="00EB670A" w14:paraId="41C362CF" w14:textId="46E6DDC3">
      <w:pPr>
        <w:rPr>
          <w:b/>
          <w:bCs/>
        </w:rPr>
      </w:pPr>
      <w:r w:rsidRPr="00EB670A">
        <w:rPr>
          <w:b/>
          <w:bCs/>
        </w:rPr>
        <w:t>Project #2</w:t>
      </w:r>
    </w:p>
    <w:p w:rsidR="00BF2D76" w:rsidP="00BF2D76" w:rsidRDefault="00EB670A" w14:paraId="5C6A06E1" w14:textId="77777777">
      <w:r>
        <w:t>(Essay Class).</w:t>
      </w:r>
      <w:r w:rsidR="00BF2D76">
        <w:t xml:space="preserve"> </w:t>
      </w:r>
      <w:r w:rsidR="00BF2D76">
        <w:t>Complete the following assignment below.</w:t>
      </w:r>
    </w:p>
    <w:p w:rsidR="00EB670A" w:rsidP="005609BD" w:rsidRDefault="00BF2D76" w14:paraId="21D649A0" w14:textId="482310FA">
      <w:r>
        <w:rPr>
          <w:noProof/>
        </w:rPr>
        <w:lastRenderedPageBreak/>
        <w:drawing>
          <wp:inline distT="0" distB="0" distL="0" distR="0" wp14:anchorId="044F10A1" wp14:editId="323DEEB5">
            <wp:extent cx="5418290" cy="1684166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18290" cy="16841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0A" w:rsidP="005609BD" w:rsidRDefault="00EB670A" w14:paraId="1546DA9F" w14:textId="4C9C0050"/>
    <w:p w:rsidR="00EB670A" w:rsidP="005609BD" w:rsidRDefault="00EB670A" w14:paraId="17C4CC90" w14:textId="73E87F6F"/>
    <w:p w:rsidRPr="00EB670A" w:rsidR="00EB670A" w:rsidP="00EB670A" w:rsidRDefault="00EB670A" w14:paraId="422BAA35" w14:textId="0B90E5AA">
      <w:pPr>
        <w:jc w:val="center"/>
        <w:rPr>
          <w:b/>
          <w:bCs/>
          <w:color w:val="FF0000"/>
        </w:rPr>
      </w:pPr>
      <w:r w:rsidRPr="40D66D67" w:rsidR="00EB670A">
        <w:rPr>
          <w:b w:val="1"/>
          <w:bCs w:val="1"/>
          <w:color w:val="FF0000"/>
        </w:rPr>
        <w:t>#</w:t>
      </w:r>
      <w:r w:rsidRPr="40D66D67" w:rsidR="00EB670A">
        <w:rPr>
          <w:b w:val="1"/>
          <w:bCs w:val="1"/>
          <w:color w:val="FF0000"/>
        </w:rPr>
        <w:t>2</w:t>
      </w:r>
      <w:r w:rsidRPr="40D66D67" w:rsidR="00EB670A">
        <w:rPr>
          <w:b w:val="1"/>
          <w:bCs w:val="1"/>
          <w:color w:val="FF0000"/>
        </w:rPr>
        <w:t xml:space="preserve"> print screen the output and code below here.</w:t>
      </w:r>
    </w:p>
    <w:p w:rsidR="00EB670A" w:rsidP="40D66D67" w:rsidRDefault="00EB670A" w14:paraId="396DBE56" w14:textId="56F4D8E7">
      <w:pPr>
        <w:pStyle w:val="Normal"/>
      </w:pPr>
      <w:r w:rsidR="673152D4">
        <w:drawing>
          <wp:inline wp14:editId="6238C2D7" wp14:anchorId="62DF34C1">
            <wp:extent cx="4572000" cy="3762375"/>
            <wp:effectExtent l="0" t="0" r="0" b="0"/>
            <wp:docPr id="118111140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a61c822309542d2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0A" w:rsidP="005609BD" w:rsidRDefault="00EB670A" w14:paraId="0E7399C4" w14:textId="03DEA057"/>
    <w:p w:rsidRPr="00EB670A" w:rsidR="00EB670A" w:rsidP="005609BD" w:rsidRDefault="00EB670A" w14:paraId="0EB9DC8F" w14:textId="209E7A3F">
      <w:pPr>
        <w:rPr>
          <w:b/>
          <w:bCs/>
        </w:rPr>
      </w:pPr>
      <w:r w:rsidRPr="00EB670A">
        <w:rPr>
          <w:b/>
          <w:bCs/>
        </w:rPr>
        <w:t>Project #3</w:t>
      </w:r>
    </w:p>
    <w:p w:rsidR="00BF2D76" w:rsidP="00BF2D76" w:rsidRDefault="00EB670A" w14:paraId="5462C4D7" w14:textId="1AFD41E7">
      <w:r>
        <w:t>(</w:t>
      </w:r>
      <w:r w:rsidR="00BF2D76">
        <w:t>Person and Customer Classes</w:t>
      </w:r>
      <w:r>
        <w:t>).</w:t>
      </w:r>
      <w:r w:rsidR="00BF2D76">
        <w:t xml:space="preserve"> </w:t>
      </w:r>
      <w:r w:rsidR="00BF2D76">
        <w:t>Complete the following assignment below.</w:t>
      </w:r>
    </w:p>
    <w:p w:rsidR="00EB670A" w:rsidP="005609BD" w:rsidRDefault="00BF2D76" w14:paraId="7AC47995" w14:textId="552E6C79">
      <w:r>
        <w:rPr>
          <w:noProof/>
        </w:rPr>
        <w:drawing>
          <wp:inline distT="0" distB="0" distL="0" distR="0" wp14:anchorId="71044235" wp14:editId="1E544A6E">
            <wp:extent cx="5357324" cy="1394581"/>
            <wp:effectExtent l="0" t="0" r="0" b="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57324" cy="1394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0A" w:rsidP="005609BD" w:rsidRDefault="00EB670A" w14:paraId="6688E761" w14:textId="50C76FB1"/>
    <w:p w:rsidR="00EB670A" w:rsidP="005609BD" w:rsidRDefault="00EB670A" w14:paraId="0E14B757" w14:textId="4BCA3682"/>
    <w:p w:rsidR="00EB670A" w:rsidP="00EB670A" w:rsidRDefault="00EB670A" w14:paraId="57E666A8" w14:textId="0BA3CF6A">
      <w:pPr>
        <w:jc w:val="center"/>
        <w:rPr>
          <w:b/>
          <w:bCs/>
          <w:color w:val="FF0000"/>
        </w:rPr>
      </w:pPr>
      <w:r w:rsidRPr="40D66D67" w:rsidR="00EB670A">
        <w:rPr>
          <w:b w:val="1"/>
          <w:bCs w:val="1"/>
          <w:color w:val="FF0000"/>
        </w:rPr>
        <w:t>#</w:t>
      </w:r>
      <w:r w:rsidRPr="40D66D67" w:rsidR="00EB670A">
        <w:rPr>
          <w:b w:val="1"/>
          <w:bCs w:val="1"/>
          <w:color w:val="FF0000"/>
        </w:rPr>
        <w:t>3</w:t>
      </w:r>
      <w:r w:rsidRPr="40D66D67" w:rsidR="00EB670A">
        <w:rPr>
          <w:b w:val="1"/>
          <w:bCs w:val="1"/>
          <w:color w:val="FF0000"/>
        </w:rPr>
        <w:t xml:space="preserve"> print screen the output and code below here.</w:t>
      </w:r>
    </w:p>
    <w:p w:rsidR="00EB670A" w:rsidP="40D66D67" w:rsidRDefault="00EB670A" w14:paraId="2658CF0E" w14:textId="25381FC1">
      <w:pPr>
        <w:pStyle w:val="Normal"/>
        <w:jc w:val="center"/>
      </w:pPr>
      <w:r w:rsidR="6E1DD022">
        <w:drawing>
          <wp:inline wp14:editId="20315DC8" wp14:anchorId="71504376">
            <wp:extent cx="4572000" cy="3629025"/>
            <wp:effectExtent l="0" t="0" r="0" b="0"/>
            <wp:docPr id="1408802096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862d88e8fad4c7d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629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B670A" w:rsidP="00EB670A" w:rsidRDefault="00EB670A" w14:paraId="4237E7E1" w14:textId="75C768F1">
      <w:pPr>
        <w:jc w:val="center"/>
        <w:rPr>
          <w:b/>
          <w:bCs/>
          <w:color w:val="FF0000"/>
        </w:rPr>
      </w:pPr>
    </w:p>
    <w:p w:rsidRPr="00EB670A" w:rsidR="00EB670A" w:rsidP="00EB670A" w:rsidRDefault="00EB670A" w14:paraId="7E11ED51" w14:textId="683373C7">
      <w:pPr>
        <w:jc w:val="center"/>
        <w:rPr>
          <w:b/>
          <w:bCs/>
          <w:color w:val="FF0000"/>
        </w:rPr>
      </w:pPr>
      <w:r>
        <w:rPr>
          <w:b/>
          <w:bCs/>
          <w:color w:val="FF0000"/>
        </w:rPr>
        <w:t>Submit this document to Module 2 Homework.</w:t>
      </w:r>
    </w:p>
    <w:p w:rsidR="00EB670A" w:rsidP="005609BD" w:rsidRDefault="00EB670A" w14:paraId="2799F205" w14:textId="77777777"/>
    <w:p w:rsidR="00EB670A" w:rsidP="005609BD" w:rsidRDefault="00EB670A" w14:paraId="7238C160" w14:textId="065F67E1"/>
    <w:p w:rsidR="00EB670A" w:rsidP="005609BD" w:rsidRDefault="00EB670A" w14:paraId="1520DAB6" w14:textId="77777777"/>
    <w:sectPr w:rsidR="00EB670A">
      <w:headerReference w:type="default" r:id="rId10"/>
      <w:footerReference w:type="default" r:id="rId11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6F20A6" w:rsidP="005609BD" w:rsidRDefault="006F20A6" w14:paraId="07227A3A" w14:textId="77777777">
      <w:pPr>
        <w:spacing w:after="0" w:line="240" w:lineRule="auto"/>
      </w:pPr>
      <w:r>
        <w:separator/>
      </w:r>
    </w:p>
  </w:endnote>
  <w:endnote w:type="continuationSeparator" w:id="0">
    <w:p w:rsidR="006F20A6" w:rsidP="005609BD" w:rsidRDefault="006F20A6" w14:paraId="34139CD3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88697824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9B345C" w:rsidRDefault="009B345C" w14:paraId="294899E6" w14:textId="7A7DC0B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:rsidR="009B345C" w:rsidRDefault="009B345C" w14:paraId="6BFE6672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6F20A6" w:rsidP="005609BD" w:rsidRDefault="006F20A6" w14:paraId="47E11D4B" w14:textId="77777777">
      <w:pPr>
        <w:spacing w:after="0" w:line="240" w:lineRule="auto"/>
      </w:pPr>
      <w:r>
        <w:separator/>
      </w:r>
    </w:p>
  </w:footnote>
  <w:footnote w:type="continuationSeparator" w:id="0">
    <w:p w:rsidR="006F20A6" w:rsidP="005609BD" w:rsidRDefault="006F20A6" w14:paraId="4C2C749C" w14:textId="7777777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609BD" w:rsidRDefault="005609BD" w14:paraId="347B937A" w14:textId="5E467558">
    <w:pPr>
      <w:pStyle w:val="Header"/>
    </w:pPr>
    <w:r>
      <w:t>Santa Ana College</w:t>
    </w:r>
  </w:p>
  <w:p w:rsidR="005609BD" w:rsidRDefault="005609BD" w14:paraId="50109E10" w14:textId="7410D48A">
    <w:pPr>
      <w:pStyle w:val="Header"/>
    </w:pPr>
    <w:r>
      <w:t>CMPR113</w:t>
    </w:r>
  </w:p>
  <w:p w:rsidR="005609BD" w:rsidRDefault="005609BD" w14:paraId="44B69A35" w14:textId="6DF9EC4B">
    <w:pPr>
      <w:pStyle w:val="Header"/>
    </w:pPr>
    <w:r w:rsidRPr="005609BD">
      <w:t>Module 2 Homework #2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E4A5740"/>
    <w:multiLevelType w:val="hybridMultilevel"/>
    <w:tmpl w:val="03C2740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9807219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2sDQ0NDAwNTOwMDRW0lEKTi0uzszPAykwqgUAz/35UiwAAAA="/>
  </w:docVars>
  <w:rsids>
    <w:rsidRoot w:val="004A7921"/>
    <w:rsid w:val="000F3FF0"/>
    <w:rsid w:val="004A7921"/>
    <w:rsid w:val="005609BD"/>
    <w:rsid w:val="006338B7"/>
    <w:rsid w:val="006F20A6"/>
    <w:rsid w:val="009B345C"/>
    <w:rsid w:val="00BF2D76"/>
    <w:rsid w:val="00EB670A"/>
    <w:rsid w:val="0ECA0536"/>
    <w:rsid w:val="26C6FFCA"/>
    <w:rsid w:val="40D66D67"/>
    <w:rsid w:val="58B13CDA"/>
    <w:rsid w:val="673152D4"/>
    <w:rsid w:val="6E1DD0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50E120"/>
  <w15:chartTrackingRefBased/>
  <w15:docId w15:val="{94102D36-B27A-458E-88E4-9F5F255F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609BD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5609BD"/>
  </w:style>
  <w:style w:type="paragraph" w:styleId="Footer">
    <w:name w:val="footer"/>
    <w:basedOn w:val="Normal"/>
    <w:link w:val="FooterChar"/>
    <w:uiPriority w:val="99"/>
    <w:unhideWhenUsed/>
    <w:rsid w:val="005609BD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5609BD"/>
  </w:style>
  <w:style w:type="paragraph" w:styleId="ListParagraph">
    <w:name w:val="List Paragraph"/>
    <w:basedOn w:val="Normal"/>
    <w:uiPriority w:val="34"/>
    <w:qFormat/>
    <w:rsid w:val="005609B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image" Target="media/image2.tmp" Id="rId8" /><Relationship Type="http://schemas.openxmlformats.org/officeDocument/2006/relationships/theme" Target="theme/theme1.xml" Id="rId13" /><Relationship Type="http://schemas.openxmlformats.org/officeDocument/2006/relationships/settings" Target="settings.xml" Id="rId3" /><Relationship Type="http://schemas.openxmlformats.org/officeDocument/2006/relationships/image" Target="media/image1.tmp" Id="rId7" /><Relationship Type="http://schemas.openxmlformats.org/officeDocument/2006/relationships/fontTable" Target="fontTable.xml" Id="rId12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er" Target="footer1.xml" Id="rId11" /><Relationship Type="http://schemas.openxmlformats.org/officeDocument/2006/relationships/footnotes" Target="footnotes.xml" Id="rId5" /><Relationship Type="http://schemas.openxmlformats.org/officeDocument/2006/relationships/header" Target="header1.xml" Id="rId10" /><Relationship Type="http://schemas.openxmlformats.org/officeDocument/2006/relationships/webSettings" Target="webSettings.xml" Id="rId4" /><Relationship Type="http://schemas.openxmlformats.org/officeDocument/2006/relationships/image" Target="media/image3.tmp" Id="rId9" /><Relationship Type="http://schemas.openxmlformats.org/officeDocument/2006/relationships/image" Target="/media/image4.png" Id="R7ac765082e534739" /><Relationship Type="http://schemas.openxmlformats.org/officeDocument/2006/relationships/image" Target="/media/image5.png" Id="Rba61c822309542d2" /><Relationship Type="http://schemas.openxmlformats.org/officeDocument/2006/relationships/image" Target="/media/image6.png" Id="Rb862d88e8fad4c7d" /><Relationship Type="http://schemas.openxmlformats.org/officeDocument/2006/relationships/glossaryDocument" Target="glossary/document.xml" Id="R9bd150db828841dd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5cdafd5-4a44-47e0-b2a0-0d04e454d7cf}"/>
      </w:docPartPr>
      <w:docPartBody>
        <w:p w14:paraId="188BE538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subject/>
  <dc:creator>techi</dc:creator>
  <keywords/>
  <dc:description/>
  <lastModifiedBy>Huynh, Albert</lastModifiedBy>
  <revision>7</revision>
  <dcterms:created xsi:type="dcterms:W3CDTF">2022-06-21T18:18:00.0000000Z</dcterms:created>
  <dcterms:modified xsi:type="dcterms:W3CDTF">2022-09-05T06:35:53.9866060Z</dcterms:modified>
</coreProperties>
</file>